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Photographer position at [Company Name] in Mexico Mexico City. As a passionate and experienced photographer, I have always been drawn to the vibrant energy and cultural richness of this iconic metropolis. My journey as a visual storyteller has been deeply influenced by the dynamic landscapes, historical landmarks, and diverse communities that define Mexico City. I am eager to contribute my creative vision, technical expertise, and dedication to capturing the essence of this city through my work.</w:t>
      </w:r>
    </w:p>
    <w:p>
      <w:pPr>
        <w:pStyle w:val="BodyText"/>
      </w:pPr>
      <w:r>
        <w:t xml:space="preserve">With over [X years] of experience in photography, I have developed a unique ability to blend technical precision with artistic expression. My portfolio spans a wide range of genres, including portrait photography, street art documentation, and commercial projects. However, it is the specific challenges and opportunities presented by Mexico City that have shaped my professional identity as a Photographer. The city’s mix of modernity and tradition, its bustling streets filled with life, and its rich cultural heritage provide endless inspiration for my craft.</w:t>
      </w:r>
    </w:p>
    <w:p>
      <w:pPr>
        <w:pStyle w:val="BodyText"/>
      </w:pPr>
      <w:r>
        <w:t xml:space="preserve">As a Photographer in Mexico Mexico City, I understand the importance of capturing the soul of this place. Whether it is the golden light casting shadows on colonial architecture in Centro Histórico or the vibrant colors of a local market in La Merced, every scene tells a story that deserves to be preserved. My work is driven by a desire to highlight not just the physical beauty of Mexico City but also its people, their stories, and their resilience. This commitment aligns perfectly with [Company Name]’s mission to [mention company mission or values if known], and I am confident that my perspective would add value to your team.</w:t>
      </w:r>
    </w:p>
    <w:p>
      <w:pPr>
        <w:pStyle w:val="BodyText"/>
      </w:pPr>
      <w:r>
        <w:t xml:space="preserve">One of the key strengths I bring as a Photographer is my adaptability. Mexico City is a city of contrasts, where traditional practices coexist with cutting-edge innovation. This duality requires a photographer to be versatile and open-minded. For instance, during my time working on a project documenting the city’s street art scene in Roma Norte, I had to navigate unpredictable weather conditions while ensuring the integrity of each piece was captured. Similarly, when photographing cultural festivals like Día de los Muertos in Xochimilco, I focused on creating images that honored the traditions while resonating with a global audience. These experiences have honed my ability to thrive in fast-paced environments and deliver high-quality results under pressure.</w:t>
      </w:r>
    </w:p>
    <w:p>
      <w:pPr>
        <w:pStyle w:val="BodyText"/>
      </w:pPr>
      <w:r>
        <w:t xml:space="preserve">In addition to my practical skills, I possess a deep understanding of the technical aspects of photography. Proficient in both DSLR and mirrorless cameras, I am well-versed in lighting techniques, composition, and post-processing software such as Adobe Lightroom and Photoshop. My attention to detail ensures that every image meets the highest standards of quality. Furthermore, I stay current with industry trends by attending workshops and collaborating with fellow artists in Mexico City’s thriving creative community. This network has allowed me to grow professionally while staying rooted in the local culture.</w:t>
      </w:r>
    </w:p>
    <w:p>
      <w:pPr>
        <w:pStyle w:val="BodyText"/>
      </w:pPr>
      <w:r>
        <w:t xml:space="preserve">What sets me apart as a Photographer is my ability to connect with subjects on a personal level. In Mexico City, where authenticity is highly valued, this skill is crucial. Whether I am photographing a family in their home in Tepito or capturing the energy of a muralist at work in Coyoacán, I approach each project with respect and curiosity. This human-centric approach not only enhances the quality of my work but also fosters meaningful relationships with clients and communities alike.</w:t>
      </w:r>
    </w:p>
    <w:p>
      <w:pPr>
        <w:pStyle w:val="BodyText"/>
      </w:pPr>
      <w:r>
        <w:t xml:space="preserve">My passion for photography is further fueled by my commitment to storytelling through visual media. In 2023, I launched a personal project titled “Mexico City: A Tapestry of Lives,” which explored the daily routines of residents across different neighborhoods. This initiative involved extensive research, interviews, and long hours on the streets to capture candid moments that reflect the city’s diversity. The project received positive feedback from local galleries and was featured in a community publication, reinforcing my belief in the power of photography to bridge gaps and spark conversations.</w:t>
      </w:r>
    </w:p>
    <w:p>
      <w:pPr>
        <w:pStyle w:val="BodyText"/>
      </w:pPr>
      <w:r>
        <w:t xml:space="preserve">As a Photographer in Mexico Mexico City, I am also deeply aware of the challenges posed by urban environments. Traffic congestion, changing weather patterns, and limited access to certain areas require meticulous planning and problem-solving. However, these obstacles have only strengthened my resolve to deliver exceptional results. For example, during a recent assignment at the Zócalo, I had to coordinate with local authorities to secure permits and adapt my equipment for low-light conditions. The final images were praised for their clarity and emotional impact, proving that creativity can flourish even in complex settings.</w:t>
      </w:r>
    </w:p>
    <w:p>
      <w:pPr>
        <w:pStyle w:val="BodyText"/>
      </w:pPr>
      <w:r>
        <w:t xml:space="preserve">I am particularly drawn to [Company Name] because of its reputation as a leader in [specific field, e.g., cultural preservation, commercial photography, or media production]. Mexico City’s unique position as a global city with deep roots in history and art makes it an ideal backdrop for innovative visual work. I am excited about the opportunity to contribute to projects that reflect the city’s complexity while pushing creative boundaries. My goal is to use my skills as a Photographer not only to meet professional expectations but also to leave a lasting impact on how Mexico City is perceived and documented.</w:t>
      </w:r>
    </w:p>
    <w:p>
      <w:pPr>
        <w:pStyle w:val="BodyText"/>
      </w:pPr>
      <w:r>
        <w:t xml:space="preserve">Thank you for considering my application. I would be thrilled to discuss how my background, vision, and dedication align with the needs of your team. Please feel free to contact me at [your phone number] or [your email address] at your earliest convenience. I look forward to the possibility of contributing to [Company Name]’s mission and capturing the beauty of Mexico Mexico City through my len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in Mexico Mexico City</dc:title>
  <dc:creator/>
  <dc:language>en</dc:language>
  <cp:keywords/>
  <dcterms:created xsi:type="dcterms:W3CDTF">2026-07-23T20:15:27Z</dcterms:created>
  <dcterms:modified xsi:type="dcterms:W3CDTF">2026-07-23T20:15:27Z</dcterms:modified>
</cp:coreProperties>
</file>

<file path=docProps/custom.xml><?xml version="1.0" encoding="utf-8"?>
<Properties xmlns="http://schemas.openxmlformats.org/officeDocument/2006/custom-properties" xmlns:vt="http://schemas.openxmlformats.org/officeDocument/2006/docPropsVTypes"/>
</file>